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32348B" w14:textId="7C70AF57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7C7992">
        <w:t>1</w:t>
      </w:r>
      <w:r w:rsidR="00605C61">
        <w:t>)</w:t>
      </w:r>
    </w:p>
    <w:p w14:paraId="2A1682A4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3C9E8A02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294B172A" wp14:editId="0F2BCC80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3D59A0DA" w14:textId="77777777" w:rsidTr="000873D4">
        <w:tc>
          <w:tcPr>
            <w:tcW w:w="3539" w:type="dxa"/>
            <w:shd w:val="clear" w:color="auto" w:fill="E3FCEF"/>
            <w:hideMark/>
          </w:tcPr>
          <w:p w14:paraId="2921484E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7CDFA4C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2AC0B12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6F9047F9" w14:textId="77777777" w:rsidTr="000873D4">
        <w:tc>
          <w:tcPr>
            <w:tcW w:w="3539" w:type="dxa"/>
            <w:hideMark/>
          </w:tcPr>
          <w:p w14:paraId="327CAA0E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</w:p>
          <w:p w14:paraId="7394B346" w14:textId="3F02E744" w:rsidR="000873D4" w:rsidRDefault="00F84231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ormed a team. Created a group chat and came to a lab section that works with all of team members.</w:t>
            </w:r>
          </w:p>
          <w:p w14:paraId="2AAE7C9E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2EF7A5E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83607C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BD4DD1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0031D77B" w14:textId="222D3BAF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84231">
              <w:rPr>
                <w:rFonts w:ascii="Times New Roman" w:eastAsia="Times New Roman" w:hAnsi="Times New Roman" w:cs="Times New Roman"/>
              </w:rPr>
              <w:t xml:space="preserve">Decided the </w:t>
            </w:r>
            <w:r w:rsidR="00832A8D">
              <w:rPr>
                <w:rFonts w:ascii="Times New Roman" w:eastAsia="Times New Roman" w:hAnsi="Times New Roman" w:cs="Times New Roman"/>
              </w:rPr>
              <w:t>team’s name. Discussed the project that we would prefer and discussed the possible tech stack to use. Also discussed the possible roles each member can play in development.</w:t>
            </w:r>
          </w:p>
        </w:tc>
        <w:tc>
          <w:tcPr>
            <w:tcW w:w="3260" w:type="dxa"/>
            <w:hideMark/>
          </w:tcPr>
          <w:p w14:paraId="1324384B" w14:textId="7E353310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832A8D">
              <w:rPr>
                <w:rFonts w:ascii="Times New Roman" w:eastAsia="Times New Roman" w:hAnsi="Times New Roman" w:cs="Times New Roman"/>
              </w:rPr>
              <w:t xml:space="preserve">Divided the work for the team agreement and M1. Shared a google drive and everyone worked on their own part. Communicated though group chat about the team agreement. </w:t>
            </w:r>
          </w:p>
        </w:tc>
      </w:tr>
    </w:tbl>
    <w:p w14:paraId="0D26028B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063C4785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BAA0551" wp14:editId="3F6E8D34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092F3C79" w14:textId="77777777" w:rsidTr="000873D4">
        <w:tc>
          <w:tcPr>
            <w:tcW w:w="4957" w:type="dxa"/>
            <w:shd w:val="clear" w:color="auto" w:fill="DEEBFF"/>
            <w:hideMark/>
          </w:tcPr>
          <w:p w14:paraId="5190758F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2DFACA4A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0873D4" w:rsidRPr="000873D4" w14:paraId="03AC54FF" w14:textId="77777777" w:rsidTr="000873D4">
        <w:trPr>
          <w:trHeight w:val="564"/>
        </w:trPr>
        <w:tc>
          <w:tcPr>
            <w:tcW w:w="4957" w:type="dxa"/>
            <w:hideMark/>
          </w:tcPr>
          <w:p w14:paraId="742F9B49" w14:textId="6E2996F4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 w:rsidR="007C7992">
              <w:rPr>
                <w:rFonts w:ascii="Times New Roman" w:eastAsia="Times New Roman" w:hAnsi="Times New Roman" w:cs="Times New Roman"/>
                <w:spacing w:val="-1"/>
              </w:rPr>
              <w:t>Sarabroop Singh Aulakh</w:t>
            </w:r>
          </w:p>
        </w:tc>
        <w:tc>
          <w:tcPr>
            <w:tcW w:w="2835" w:type="dxa"/>
            <w:hideMark/>
          </w:tcPr>
          <w:p w14:paraId="61653B99" w14:textId="26451E75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 w:rsidR="007C7992">
              <w:rPr>
                <w:rFonts w:ascii="Times New Roman" w:eastAsia="Times New Roman" w:hAnsi="Times New Roman" w:cs="Times New Roman"/>
                <w:spacing w:val="-1"/>
              </w:rPr>
              <w:t>Undecided</w:t>
            </w:r>
          </w:p>
        </w:tc>
      </w:tr>
      <w:tr w:rsidR="000873D4" w:rsidRPr="000873D4" w14:paraId="1FB27E71" w14:textId="77777777" w:rsidTr="000873D4">
        <w:trPr>
          <w:trHeight w:val="529"/>
        </w:trPr>
        <w:tc>
          <w:tcPr>
            <w:tcW w:w="4957" w:type="dxa"/>
          </w:tcPr>
          <w:p w14:paraId="05456A25" w14:textId="195912B9" w:rsidR="000873D4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oumil Chhabra</w:t>
            </w:r>
          </w:p>
        </w:tc>
        <w:tc>
          <w:tcPr>
            <w:tcW w:w="2835" w:type="dxa"/>
          </w:tcPr>
          <w:p w14:paraId="5305C70F" w14:textId="74761D57" w:rsidR="000873D4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Undecided</w:t>
            </w:r>
          </w:p>
        </w:tc>
      </w:tr>
      <w:tr w:rsidR="000873D4" w:rsidRPr="000873D4" w14:paraId="730A57CF" w14:textId="77777777" w:rsidTr="000873D4">
        <w:trPr>
          <w:trHeight w:val="537"/>
        </w:trPr>
        <w:tc>
          <w:tcPr>
            <w:tcW w:w="4957" w:type="dxa"/>
          </w:tcPr>
          <w:p w14:paraId="1DA96F6C" w14:textId="64C1D663" w:rsidR="000873D4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hreaya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axena</w:t>
            </w:r>
          </w:p>
        </w:tc>
        <w:tc>
          <w:tcPr>
            <w:tcW w:w="2835" w:type="dxa"/>
          </w:tcPr>
          <w:p w14:paraId="082448D2" w14:textId="6F76F8C3" w:rsidR="000873D4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Undecided</w:t>
            </w:r>
          </w:p>
        </w:tc>
      </w:tr>
      <w:tr w:rsidR="000873D4" w:rsidRPr="000873D4" w14:paraId="1376E975" w14:textId="77777777" w:rsidTr="000873D4">
        <w:trPr>
          <w:trHeight w:val="508"/>
        </w:trPr>
        <w:tc>
          <w:tcPr>
            <w:tcW w:w="4957" w:type="dxa"/>
          </w:tcPr>
          <w:p w14:paraId="6ED790E4" w14:textId="6AF4AF79" w:rsidR="000873D4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5EDE5BDC" w14:textId="5708627E" w:rsidR="000873D4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Undecided</w:t>
            </w:r>
          </w:p>
        </w:tc>
      </w:tr>
    </w:tbl>
    <w:p w14:paraId="2FED8F60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47A217D0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524C73D9" wp14:editId="45126C8E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30785A69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14312B70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77812644" w14:textId="77777777" w:rsidTr="00605C61">
        <w:tc>
          <w:tcPr>
            <w:tcW w:w="2174" w:type="dxa"/>
            <w:shd w:val="clear" w:color="auto" w:fill="FFFAE6"/>
            <w:hideMark/>
          </w:tcPr>
          <w:p w14:paraId="3D5C317E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14E38565" w14:textId="3048E04E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7C7992">
              <w:rPr>
                <w:rFonts w:ascii="Times New Roman" w:eastAsia="Times New Roman" w:hAnsi="Times New Roman" w:cs="Times New Roman"/>
                <w:spacing w:val="-1"/>
              </w:rPr>
              <w:t>Not Applicable</w:t>
            </w:r>
          </w:p>
        </w:tc>
      </w:tr>
      <w:tr w:rsidR="00605C61" w:rsidRPr="000873D4" w14:paraId="372F94C0" w14:textId="77777777" w:rsidTr="00605C61">
        <w:tc>
          <w:tcPr>
            <w:tcW w:w="2174" w:type="dxa"/>
            <w:shd w:val="clear" w:color="auto" w:fill="FFFAE6"/>
            <w:hideMark/>
          </w:tcPr>
          <w:p w14:paraId="30A5EFD9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68EF1618" w14:textId="0EDC5740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84231"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2CE27855" w14:textId="77777777" w:rsidTr="00605C61">
        <w:tc>
          <w:tcPr>
            <w:tcW w:w="2174" w:type="dxa"/>
            <w:shd w:val="clear" w:color="auto" w:fill="FFFAE6"/>
          </w:tcPr>
          <w:p w14:paraId="376A5128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04B84958" w14:textId="2EC2472C" w:rsidR="00605C61" w:rsidRPr="000873D4" w:rsidRDefault="00F8423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415AC0D0" w14:textId="77777777" w:rsidTr="00605C61">
        <w:tc>
          <w:tcPr>
            <w:tcW w:w="2174" w:type="dxa"/>
            <w:shd w:val="clear" w:color="auto" w:fill="FFFAE6"/>
          </w:tcPr>
          <w:p w14:paraId="072F13AC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34126934" w14:textId="06D4356F" w:rsidR="00605C61" w:rsidRPr="000873D4" w:rsidRDefault="00F8423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0B34FC20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51A3CBFF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ummary</w:t>
            </w:r>
          </w:p>
        </w:tc>
        <w:tc>
          <w:tcPr>
            <w:tcW w:w="5618" w:type="dxa"/>
            <w:hideMark/>
          </w:tcPr>
          <w:p w14:paraId="13D5C6B6" w14:textId="3C63B6B3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84231"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5B5BEBE6" w14:textId="77777777" w:rsidR="00382114" w:rsidRDefault="0038211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0AB92075" w14:textId="27EA1CB4" w:rsid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lastRenderedPageBreak/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p w14:paraId="464D8B69" w14:textId="77777777" w:rsidR="00382114" w:rsidRPr="000873D4" w:rsidRDefault="0038211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26DA0D0C" w14:textId="77777777" w:rsidTr="00605C61">
        <w:tc>
          <w:tcPr>
            <w:tcW w:w="2122" w:type="dxa"/>
            <w:shd w:val="clear" w:color="auto" w:fill="FFFAE6"/>
            <w:hideMark/>
          </w:tcPr>
          <w:p w14:paraId="7B1EF14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6D1A5920" w14:textId="131625D8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7C7992">
              <w:rPr>
                <w:rFonts w:ascii="Times New Roman" w:eastAsia="Times New Roman" w:hAnsi="Times New Roman" w:cs="Times New Roman"/>
                <w:spacing w:val="-1"/>
              </w:rPr>
              <w:t>15 January 202</w:t>
            </w:r>
            <w:r w:rsidR="00981976">
              <w:rPr>
                <w:rFonts w:ascii="Times New Roman" w:eastAsia="Times New Roman" w:hAnsi="Times New Roman" w:cs="Times New Roman"/>
                <w:spacing w:val="-1"/>
              </w:rPr>
              <w:t>4</w:t>
            </w:r>
          </w:p>
        </w:tc>
      </w:tr>
      <w:tr w:rsidR="000873D4" w:rsidRPr="000873D4" w14:paraId="0865341B" w14:textId="77777777" w:rsidTr="00605C61">
        <w:tc>
          <w:tcPr>
            <w:tcW w:w="2122" w:type="dxa"/>
            <w:shd w:val="clear" w:color="auto" w:fill="FFFAE6"/>
            <w:hideMark/>
          </w:tcPr>
          <w:p w14:paraId="24574E12" w14:textId="77777777" w:rsidR="000873D4" w:rsidRDefault="000873D4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End </w:t>
            </w:r>
            <w:proofErr w:type="gramStart"/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date</w:t>
            </w:r>
            <w:proofErr w:type="gramEnd"/>
          </w:p>
          <w:p w14:paraId="163358E8" w14:textId="77777777" w:rsidR="007C7992" w:rsidRPr="000873D4" w:rsidRDefault="007C79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5811" w:type="dxa"/>
            <w:hideMark/>
          </w:tcPr>
          <w:p w14:paraId="4AE68410" w14:textId="12A35558" w:rsidR="000873D4" w:rsidRPr="000873D4" w:rsidRDefault="00F8423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22 January, 2024</w:t>
            </w:r>
          </w:p>
        </w:tc>
      </w:tr>
      <w:tr w:rsidR="000873D4" w:rsidRPr="000873D4" w14:paraId="0AF09715" w14:textId="77777777" w:rsidTr="00605C61">
        <w:tc>
          <w:tcPr>
            <w:tcW w:w="2122" w:type="dxa"/>
            <w:shd w:val="clear" w:color="auto" w:fill="FFFAE6"/>
            <w:hideMark/>
          </w:tcPr>
          <w:p w14:paraId="2D8C9E9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06ABE158" w14:textId="7CD6B261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32A8D">
              <w:rPr>
                <w:rFonts w:ascii="Times New Roman" w:eastAsia="Times New Roman" w:hAnsi="Times New Roman" w:cs="Times New Roman"/>
                <w:spacing w:val="-1"/>
              </w:rPr>
              <w:t>Introduction and team formation/agreement</w:t>
            </w:r>
          </w:p>
        </w:tc>
      </w:tr>
      <w:tr w:rsidR="00605C61" w:rsidRPr="000873D4" w14:paraId="03EC447C" w14:textId="77777777" w:rsidTr="00605C61">
        <w:tc>
          <w:tcPr>
            <w:tcW w:w="2122" w:type="dxa"/>
            <w:shd w:val="clear" w:color="auto" w:fill="FFFAE6"/>
          </w:tcPr>
          <w:p w14:paraId="4AE0B740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29E2FC0D" w14:textId="17C430BB" w:rsidR="00605C61" w:rsidRPr="000873D4" w:rsidRDefault="0098197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 w:rsidR="005344D1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59C78012" w14:textId="77777777" w:rsidTr="00605C61">
        <w:tc>
          <w:tcPr>
            <w:tcW w:w="2122" w:type="dxa"/>
            <w:shd w:val="clear" w:color="auto" w:fill="FFFAE6"/>
          </w:tcPr>
          <w:p w14:paraId="1A0C00A5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59818B3D" w14:textId="425FDFD5" w:rsidR="00605C61" w:rsidRPr="000873D4" w:rsidRDefault="0098197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</w:t>
            </w:r>
            <w:r w:rsidR="005344D1">
              <w:rPr>
                <w:rFonts w:ascii="Times New Roman" w:eastAsia="Times New Roman" w:hAnsi="Times New Roman" w:cs="Times New Roman"/>
                <w:spacing w:val="-1"/>
              </w:rPr>
              <w:t xml:space="preserve"> issues/tasks</w:t>
            </w:r>
          </w:p>
        </w:tc>
      </w:tr>
      <w:tr w:rsidR="00605C61" w:rsidRPr="000873D4" w14:paraId="11D92F23" w14:textId="77777777" w:rsidTr="00605C61">
        <w:tc>
          <w:tcPr>
            <w:tcW w:w="2122" w:type="dxa"/>
            <w:shd w:val="clear" w:color="auto" w:fill="FFFAE6"/>
          </w:tcPr>
          <w:p w14:paraId="5589155E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2F21C18D" w14:textId="542645DE" w:rsidR="00605C61" w:rsidRDefault="00605C61" w:rsidP="0038211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382114">
              <w:rPr>
                <w:rFonts w:ascii="Times New Roman" w:eastAsia="Times New Roman" w:hAnsi="Times New Roman" w:cs="Times New Roman"/>
                <w:spacing w:val="-1"/>
              </w:rPr>
              <w:t xml:space="preserve">Sarabroop – 2 </w:t>
            </w:r>
          </w:p>
          <w:p w14:paraId="543A1647" w14:textId="143E2B24" w:rsidR="00382114" w:rsidRDefault="00382114" w:rsidP="0038211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oumil – 2 </w:t>
            </w:r>
          </w:p>
          <w:p w14:paraId="0A027459" w14:textId="4EF47028" w:rsidR="00382114" w:rsidRDefault="00382114" w:rsidP="0038211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Raghav – 2</w:t>
            </w:r>
          </w:p>
          <w:p w14:paraId="4C632041" w14:textId="644D6B1C" w:rsidR="00382114" w:rsidRPr="000873D4" w:rsidRDefault="00382114" w:rsidP="0038211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– 2 </w:t>
            </w:r>
          </w:p>
        </w:tc>
      </w:tr>
      <w:tr w:rsidR="00605C61" w:rsidRPr="000873D4" w14:paraId="40BCDE71" w14:textId="77777777" w:rsidTr="00605C61">
        <w:tc>
          <w:tcPr>
            <w:tcW w:w="2122" w:type="dxa"/>
            <w:shd w:val="clear" w:color="auto" w:fill="FFFAE6"/>
          </w:tcPr>
          <w:p w14:paraId="53F21D2B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0A55D11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19432A5D" w14:textId="074168E7" w:rsidR="00605C61" w:rsidRDefault="00832A8D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one</w:t>
            </w:r>
          </w:p>
        </w:tc>
      </w:tr>
      <w:tr w:rsidR="00605C61" w:rsidRPr="000873D4" w14:paraId="317CE0D2" w14:textId="77777777" w:rsidTr="00605C61">
        <w:tc>
          <w:tcPr>
            <w:tcW w:w="2122" w:type="dxa"/>
            <w:shd w:val="clear" w:color="auto" w:fill="FFFAE6"/>
          </w:tcPr>
          <w:p w14:paraId="28AE78C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485C616E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1B128B76" w14:textId="46142B5B" w:rsidR="00605C61" w:rsidRDefault="00832A8D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1EC99F8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37FA8DBC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13D35A07" wp14:editId="6D788EFD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221C30E7" w14:textId="1A52B284" w:rsidR="000873D4" w:rsidRDefault="00832A8D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proofErr w:type="spellStart"/>
      <w:r>
        <w:rPr>
          <w:rFonts w:ascii="Times New Roman" w:eastAsia="Times New Roman" w:hAnsi="Times New Roman" w:cs="Times New Roman"/>
          <w:spacing w:val="-1"/>
        </w:rPr>
        <w:t>Github</w:t>
      </w:r>
      <w:proofErr w:type="spellEnd"/>
      <w:r>
        <w:rPr>
          <w:rFonts w:ascii="Times New Roman" w:eastAsia="Times New Roman" w:hAnsi="Times New Roman" w:cs="Times New Roman"/>
          <w:spacing w:val="-1"/>
        </w:rPr>
        <w:t xml:space="preserve"> Repo: </w:t>
      </w:r>
      <w:hyperlink r:id="rId11" w:history="1">
        <w:r w:rsidRPr="00454930">
          <w:rPr>
            <w:rStyle w:val="Hyperlink"/>
            <w:rFonts w:ascii="Times New Roman" w:eastAsia="Times New Roman" w:hAnsi="Times New Roman" w:cs="Times New Roman"/>
            <w:spacing w:val="-1"/>
          </w:rPr>
          <w:t>https://github.com/SoumilChhabra/LogicLegends</w:t>
        </w:r>
      </w:hyperlink>
    </w:p>
    <w:p w14:paraId="333076B0" w14:textId="1691E0CE" w:rsidR="00832A8D" w:rsidRPr="000873D4" w:rsidRDefault="00832A8D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 xml:space="preserve">Google Doc: </w:t>
      </w:r>
      <w:r w:rsidRPr="00832A8D">
        <w:rPr>
          <w:rFonts w:ascii="Times New Roman" w:eastAsia="Times New Roman" w:hAnsi="Times New Roman" w:cs="Times New Roman"/>
          <w:spacing w:val="-1"/>
        </w:rPr>
        <w:t>https://docs.google.com/document/d/1vqiKYMMGDx_zH6-WaMqaGZMLtQfzXR6bLlxn8sEiSWI/edit?usp=sharing</w:t>
      </w:r>
    </w:p>
    <w:p w14:paraId="2E8CCBF6" w14:textId="1681EDCB" w:rsidR="000873D4" w:rsidRPr="000873D4" w:rsidRDefault="000873D4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</w:p>
    <w:p w14:paraId="6A795F20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4D4348C2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1DB59" w14:textId="77777777" w:rsidR="009B22D2" w:rsidRDefault="009B22D2" w:rsidP="000873D4">
      <w:r>
        <w:separator/>
      </w:r>
    </w:p>
  </w:endnote>
  <w:endnote w:type="continuationSeparator" w:id="0">
    <w:p w14:paraId="0FB7D7FC" w14:textId="77777777" w:rsidR="009B22D2" w:rsidRDefault="009B22D2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4880D" w14:textId="77777777" w:rsidR="009B22D2" w:rsidRDefault="009B22D2" w:rsidP="000873D4">
      <w:r>
        <w:separator/>
      </w:r>
    </w:p>
  </w:footnote>
  <w:footnote w:type="continuationSeparator" w:id="0">
    <w:p w14:paraId="1AAC2C0F" w14:textId="77777777" w:rsidR="009B22D2" w:rsidRDefault="009B22D2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t7C0MDU0NTCwsLBU0lEKTi0uzszPAykwqgUAk6PvniwAAAA="/>
  </w:docVars>
  <w:rsids>
    <w:rsidRoot w:val="000873D4"/>
    <w:rsid w:val="000873D4"/>
    <w:rsid w:val="000C01C3"/>
    <w:rsid w:val="00382114"/>
    <w:rsid w:val="005344D1"/>
    <w:rsid w:val="005803EA"/>
    <w:rsid w:val="00605C61"/>
    <w:rsid w:val="0079418C"/>
    <w:rsid w:val="007C7992"/>
    <w:rsid w:val="00832A8D"/>
    <w:rsid w:val="008F7471"/>
    <w:rsid w:val="0095007A"/>
    <w:rsid w:val="00981976"/>
    <w:rsid w:val="00995910"/>
    <w:rsid w:val="009B22D2"/>
    <w:rsid w:val="00BA4F5E"/>
    <w:rsid w:val="00F84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0E141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832A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oumilChhabra/LogicLegend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3</cp:revision>
  <dcterms:created xsi:type="dcterms:W3CDTF">2024-01-18T04:43:00Z</dcterms:created>
  <dcterms:modified xsi:type="dcterms:W3CDTF">2024-02-02T23:01:00Z</dcterms:modified>
</cp:coreProperties>
</file>